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3227" w:rsidRDefault="00223227">
      <w:r w:rsidRPr="00223227">
        <w:t>First off, Great use of in-text citations. Now your work is looking more scholarly as opposed to a book report</w:t>
      </w:r>
      <w:r>
        <w:t>. A</w:t>
      </w:r>
      <w:r w:rsidRPr="00223227">
        <w:t>lso</w:t>
      </w:r>
      <w:r>
        <w:t>,</w:t>
      </w:r>
      <w:r w:rsidRPr="00223227">
        <w:t xml:space="preserve"> I would like to commend you on your thought transition</w:t>
      </w:r>
      <w:r>
        <w:t>,</w:t>
      </w:r>
      <w:r w:rsidRPr="00223227">
        <w:t xml:space="preserve"> such as the use of the word</w:t>
      </w:r>
      <w:r>
        <w:t>s</w:t>
      </w:r>
      <w:r w:rsidRPr="00223227">
        <w:t xml:space="preserve"> </w:t>
      </w:r>
      <w:r>
        <w:t>“</w:t>
      </w:r>
      <w:r w:rsidRPr="00223227">
        <w:t>thus</w:t>
      </w:r>
      <w:r>
        <w:t>”</w:t>
      </w:r>
      <w:r w:rsidRPr="00223227">
        <w:t xml:space="preserve"> </w:t>
      </w:r>
      <w:r>
        <w:t>“</w:t>
      </w:r>
      <w:r w:rsidRPr="00223227">
        <w:t>therefore</w:t>
      </w:r>
      <w:r>
        <w:t>”,</w:t>
      </w:r>
      <w:r w:rsidRPr="00223227">
        <w:t xml:space="preserve"> and </w:t>
      </w:r>
      <w:r>
        <w:t>“</w:t>
      </w:r>
      <w:r w:rsidRPr="00223227">
        <w:t>finally</w:t>
      </w:r>
      <w:r>
        <w:t>”,</w:t>
      </w:r>
      <w:r w:rsidRPr="00223227">
        <w:t xml:space="preserve"> give</w:t>
      </w:r>
      <w:r>
        <w:t>s</w:t>
      </w:r>
      <w:r w:rsidRPr="00223227">
        <w:t xml:space="preserve"> th</w:t>
      </w:r>
      <w:r>
        <w:t>e reader</w:t>
      </w:r>
      <w:r w:rsidRPr="00223227">
        <w:t xml:space="preserve"> </w:t>
      </w:r>
      <w:bookmarkStart w:id="0" w:name="_GoBack"/>
      <w:bookmarkEnd w:id="0"/>
      <w:r w:rsidRPr="00223227">
        <w:t xml:space="preserve">something to look forward to. </w:t>
      </w:r>
    </w:p>
    <w:p w:rsidR="00223227" w:rsidRDefault="00223227">
      <w:r w:rsidRPr="00223227">
        <w:t>Your inclusion of a court case was fantastic</w:t>
      </w:r>
      <w:r>
        <w:t>.</w:t>
      </w:r>
      <w:r w:rsidRPr="00223227">
        <w:t xml:space="preserve"> </w:t>
      </w:r>
      <w:r>
        <w:t>H</w:t>
      </w:r>
      <w:r w:rsidRPr="00223227">
        <w:t>owever</w:t>
      </w:r>
      <w:r>
        <w:t>,</w:t>
      </w:r>
      <w:r w:rsidRPr="00223227">
        <w:t xml:space="preserve"> keep</w:t>
      </w:r>
      <w:r>
        <w:t xml:space="preserve"> in mind</w:t>
      </w:r>
      <w:r w:rsidRPr="00223227">
        <w:t xml:space="preserve"> how to properly APA cite legal references. I'm going to give you a resource visit this change some further brushing up on your legal cases it should be right here. </w:t>
      </w:r>
    </w:p>
    <w:p w:rsidR="00223227" w:rsidRDefault="00223227">
      <w:r w:rsidRPr="00223227">
        <w:t xml:space="preserve">Once again your conclusion left much room for improvement. The conclusion is where the reader typically goes to understand the author's opinion amalgamation of the report. I'm going to give you another resource that can further help you in developing your conclusions. It should be right there. </w:t>
      </w:r>
    </w:p>
    <w:p w:rsidR="00E66E4B" w:rsidRDefault="00223227">
      <w:r w:rsidRPr="00223227">
        <w:t xml:space="preserve">And unfortunately, time is nearing the end </w:t>
      </w:r>
      <w:r>
        <w:t>of</w:t>
      </w:r>
      <w:r w:rsidRPr="00223227">
        <w:t xml:space="preserve"> this semester</w:t>
      </w:r>
      <w:r>
        <w:t>. H</w:t>
      </w:r>
      <w:r w:rsidRPr="00223227">
        <w:t>owever</w:t>
      </w:r>
      <w:r>
        <w:t>,</w:t>
      </w:r>
      <w:r w:rsidRPr="00223227">
        <w:t xml:space="preserve"> I look forward who your last assignment and your resubmittal of assignment number 5. Great work, as usual, see you soon bye-bye.</w:t>
      </w:r>
    </w:p>
    <w:sectPr w:rsidR="00E66E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NjE0AAILEwNzYyUdpeDU4uLM/DyQAsNaAAWF+g0sAAAA"/>
  </w:docVars>
  <w:rsids>
    <w:rsidRoot w:val="00223227"/>
    <w:rsid w:val="00223227"/>
    <w:rsid w:val="00E66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2933E"/>
  <w15:chartTrackingRefBased/>
  <w15:docId w15:val="{488E554D-CAE8-4A1F-8B0D-DED8DCE23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51</Words>
  <Characters>86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 Smith, PhD</dc:creator>
  <cp:keywords/>
  <dc:description/>
  <cp:lastModifiedBy>KM Smith, PhD</cp:lastModifiedBy>
  <cp:revision>1</cp:revision>
  <dcterms:created xsi:type="dcterms:W3CDTF">2019-12-01T00:34:00Z</dcterms:created>
  <dcterms:modified xsi:type="dcterms:W3CDTF">2019-12-01T00:40:00Z</dcterms:modified>
</cp:coreProperties>
</file>